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fe9bc2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d65d94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be3b6d21"/>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9dd42522"/>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5-08T12:58:49Z</dcterms:created>
  <dcterms:modified xsi:type="dcterms:W3CDTF">2022-05-08T12:58:49Z</dcterms:modified>
</cp:coreProperties>
</file>